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14:paraId="46C0BC5A" w14:textId="77777777" w:rsidTr="00A20AB9">
        <w:trPr>
          <w:trHeight w:val="630"/>
        </w:trPr>
        <w:tc>
          <w:tcPr>
            <w:tcW w:w="9936" w:type="dxa"/>
          </w:tcPr>
          <w:p w14:paraId="24EC8683" w14:textId="77777777"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14:paraId="20F1241C" w14:textId="4B4B187D" w:rsidR="00300754" w:rsidRPr="00300754" w:rsidRDefault="001010A6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hapter </w:t>
            </w:r>
            <w:r w:rsidR="00EB2E93">
              <w:rPr>
                <w:rFonts w:ascii="Garamond" w:hAnsi="Garamond"/>
              </w:rPr>
              <w:t>4, verses 9–12</w:t>
            </w:r>
            <w:r w:rsidR="00300754">
              <w:rPr>
                <w:rFonts w:ascii="Garamond" w:hAnsi="Garamond"/>
              </w:rPr>
              <w:t xml:space="preserve"> </w:t>
            </w:r>
          </w:p>
        </w:tc>
        <w:tc>
          <w:tcPr>
            <w:tcW w:w="7146" w:type="dxa"/>
          </w:tcPr>
          <w:p w14:paraId="5E031BD0" w14:textId="77777777"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14:paraId="384EEC01" w14:textId="77777777"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14:paraId="6B06A84D" w14:textId="77777777"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14:paraId="7973897B" w14:textId="18A1BEA9" w:rsidR="00E8036F" w:rsidRDefault="006D32E8" w:rsidP="00A20AB9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</w:t>
      </w:r>
      <w:r w:rsidR="00AF4A85">
        <w:rPr>
          <w:rFonts w:ascii="Garamond" w:hAnsi="Garamond"/>
        </w:rPr>
        <w:t>s</w:t>
      </w:r>
      <w:r>
        <w:rPr>
          <w:rFonts w:ascii="Garamond" w:hAnsi="Garamond"/>
        </w:rPr>
        <w:t xml:space="preserve">ee </w:t>
      </w:r>
      <w:r w:rsidR="00AF4A85">
        <w:rPr>
          <w:rFonts w:ascii="Garamond" w:hAnsi="Garamond"/>
        </w:rPr>
        <w:t>“</w:t>
      </w:r>
      <w:r>
        <w:rPr>
          <w:rFonts w:ascii="Garamond" w:hAnsi="Garamond"/>
        </w:rPr>
        <w:t>Short Guide for Bible Study</w:t>
      </w:r>
      <w:r w:rsidR="00AF4A85">
        <w:rPr>
          <w:rFonts w:ascii="Garamond" w:hAnsi="Garamond"/>
        </w:rPr>
        <w:t>”</w:t>
      </w:r>
      <w:r>
        <w:rPr>
          <w:rFonts w:ascii="Garamond" w:hAnsi="Garamond"/>
        </w:rPr>
        <w:t xml:space="preserve"> handout</w:t>
      </w:r>
      <w:r w:rsidR="00AF4A85">
        <w:rPr>
          <w:rFonts w:ascii="Garamond" w:hAnsi="Garamond"/>
        </w:rPr>
        <w:t xml:space="preserve"> for tips</w:t>
      </w:r>
      <w:r>
        <w:rPr>
          <w:rFonts w:ascii="Garamond" w:hAnsi="Garamond"/>
        </w:rPr>
        <w:t xml:space="preserve">) </w:t>
      </w:r>
    </w:p>
    <w:p w14:paraId="6D1CEFE4" w14:textId="20A4A52A" w:rsidR="00AF4A85" w:rsidRPr="00AF4A85" w:rsidRDefault="006D32E8" w:rsidP="00AF4A85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</w:t>
      </w:r>
    </w:p>
    <w:p w14:paraId="0D401CBB" w14:textId="56644F71" w:rsidR="00B25D47" w:rsidRDefault="00AF4A85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Trace Paul’s flow of thought in this passage</w:t>
      </w:r>
      <w:r w:rsidR="00EB2E93">
        <w:rPr>
          <w:rFonts w:ascii="Garamond" w:hAnsi="Garamond"/>
        </w:rPr>
        <w:t xml:space="preserve"> (see diagram worksheet)</w:t>
      </w:r>
    </w:p>
    <w:p w14:paraId="25378FD2" w14:textId="5D5CFBB3" w:rsidR="006E7130" w:rsidRDefault="006E7130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are the terms for “love of the brethren,” and “love” in v. 9? </w:t>
      </w:r>
    </w:p>
    <w:p w14:paraId="62F6947B" w14:textId="3032BADD" w:rsidR="00165CE4" w:rsidRDefault="00165CE4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How did Paul know that the Thessalonians had been “taught by God” to love one another?</w:t>
      </w:r>
    </w:p>
    <w:p w14:paraId="03D275DE" w14:textId="1217A572" w:rsidR="00165CE4" w:rsidRDefault="00165CE4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at are some of the ways the Thessalonians could have shown love to Macedonian believers?</w:t>
      </w:r>
    </w:p>
    <w:p w14:paraId="614892F7" w14:textId="7546A25E" w:rsidR="00165CE4" w:rsidRDefault="006E7130" w:rsidP="006E7130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es Paul mean by “a quiet life,”</w:t>
      </w:r>
      <w:r w:rsidR="00165CE4" w:rsidRPr="006E7130">
        <w:rPr>
          <w:rFonts w:ascii="Garamond" w:hAnsi="Garamond"/>
        </w:rPr>
        <w:t xml:space="preserve"> </w:t>
      </w:r>
      <w:r>
        <w:rPr>
          <w:rFonts w:ascii="Garamond" w:hAnsi="Garamond"/>
        </w:rPr>
        <w:t>“attending to your own business,” and “working with your hands”?</w:t>
      </w:r>
    </w:p>
    <w:p w14:paraId="31CFF90B" w14:textId="3BEBF62B" w:rsidR="006E7130" w:rsidRPr="006E7130" w:rsidRDefault="006E7130" w:rsidP="006E7130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are the two reasons He gives the Thessalonians for conducting themselves this way? </w:t>
      </w:r>
    </w:p>
    <w:p w14:paraId="7D2B6FD5" w14:textId="77777777"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14:paraId="066E30B9" w14:textId="0FBFAEB3" w:rsidR="00870DCC" w:rsidRDefault="00B25D47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themes in vv. </w:t>
      </w:r>
      <w:r w:rsidR="00B97505">
        <w:rPr>
          <w:rFonts w:ascii="Garamond" w:hAnsi="Garamond"/>
        </w:rPr>
        <w:t>9–13</w:t>
      </w:r>
      <w:r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are</w:t>
      </w:r>
      <w:proofErr w:type="gramEnd"/>
      <w:r>
        <w:rPr>
          <w:rFonts w:ascii="Garamond" w:hAnsi="Garamond"/>
        </w:rPr>
        <w:t xml:space="preserve"> connected with other portions in this letter? Note any specific connections from earlier verses, then note connections that are later in the letter.</w:t>
      </w:r>
    </w:p>
    <w:p w14:paraId="69C8F92C" w14:textId="642F4D7B" w:rsidR="00B25D47" w:rsidRDefault="00011292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else does the NT teach us about </w:t>
      </w:r>
      <w:r w:rsidR="00B97505">
        <w:rPr>
          <w:rFonts w:ascii="Garamond" w:hAnsi="Garamond"/>
        </w:rPr>
        <w:t>loving one another?</w:t>
      </w:r>
    </w:p>
    <w:p w14:paraId="05BC46C5" w14:textId="4DCF96DC" w:rsidR="00B97505" w:rsidRDefault="00B97505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else does the NT Teach us about </w:t>
      </w:r>
      <w:proofErr w:type="spellStart"/>
      <w:r w:rsidR="00165CE4">
        <w:rPr>
          <w:rFonts w:ascii="Garamond" w:hAnsi="Garamond"/>
        </w:rPr>
        <w:t>idlness</w:t>
      </w:r>
      <w:proofErr w:type="spellEnd"/>
      <w:r w:rsidR="00165CE4">
        <w:rPr>
          <w:rFonts w:ascii="Garamond" w:hAnsi="Garamond"/>
        </w:rPr>
        <w:t xml:space="preserve"> vs working?</w:t>
      </w:r>
    </w:p>
    <w:p w14:paraId="70811C06" w14:textId="03DBE26E" w:rsidR="00011292" w:rsidRDefault="00011292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What does the OT teach us about </w:t>
      </w:r>
      <w:r w:rsidR="006E7130">
        <w:rPr>
          <w:rFonts w:ascii="Garamond" w:hAnsi="Garamond"/>
        </w:rPr>
        <w:t xml:space="preserve">love? </w:t>
      </w:r>
      <w:r w:rsidR="00E5530A">
        <w:rPr>
          <w:rFonts w:ascii="Garamond" w:hAnsi="Garamond"/>
        </w:rPr>
        <w:t>What about h</w:t>
      </w:r>
      <w:r w:rsidR="006E7130">
        <w:rPr>
          <w:rFonts w:ascii="Garamond" w:hAnsi="Garamond"/>
        </w:rPr>
        <w:t>ard work?</w:t>
      </w:r>
    </w:p>
    <w:p w14:paraId="32D6014E" w14:textId="1D28FAB9" w:rsidR="006E7130" w:rsidRDefault="007F5B04" w:rsidP="00FF1D2A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o</w:t>
      </w:r>
      <w:r w:rsidR="00D62D6E">
        <w:rPr>
          <w:rFonts w:ascii="Garamond" w:hAnsi="Garamond"/>
        </w:rPr>
        <w:t xml:space="preserve">es this passage </w:t>
      </w:r>
      <w:r>
        <w:rPr>
          <w:rFonts w:ascii="Garamond" w:hAnsi="Garamond"/>
        </w:rPr>
        <w:t xml:space="preserve">inform our </w:t>
      </w:r>
      <w:r w:rsidR="006E7130">
        <w:rPr>
          <w:rFonts w:ascii="Garamond" w:hAnsi="Garamond"/>
        </w:rPr>
        <w:t>doctrine of generosity, benevolence, need, and work?</w:t>
      </w:r>
    </w:p>
    <w:p w14:paraId="22CF0058" w14:textId="1D18BD66" w:rsidR="00993999" w:rsidRDefault="006E7130" w:rsidP="00FF1D2A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</w:t>
      </w:r>
      <w:r w:rsidR="00D62D6E">
        <w:rPr>
          <w:rFonts w:ascii="Garamond" w:hAnsi="Garamond"/>
        </w:rPr>
        <w:t xml:space="preserve">oes this passage </w:t>
      </w:r>
      <w:r>
        <w:rPr>
          <w:rFonts w:ascii="Garamond" w:hAnsi="Garamond"/>
        </w:rPr>
        <w:t xml:space="preserve">inform our doctrine of political action and </w:t>
      </w:r>
      <w:r w:rsidR="00D62D6E">
        <w:rPr>
          <w:rFonts w:ascii="Garamond" w:hAnsi="Garamond"/>
        </w:rPr>
        <w:t>church/state relations?</w:t>
      </w:r>
      <w:r w:rsidR="007F5B04">
        <w:rPr>
          <w:rFonts w:ascii="Garamond" w:hAnsi="Garamond"/>
        </w:rPr>
        <w:t xml:space="preserve"> </w:t>
      </w:r>
    </w:p>
    <w:p w14:paraId="546D9098" w14:textId="7769848A" w:rsidR="007F5B04" w:rsidRPr="007F5B04" w:rsidRDefault="007F5B04" w:rsidP="00FF1D2A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o</w:t>
      </w:r>
      <w:r w:rsidR="00D62D6E">
        <w:rPr>
          <w:rFonts w:ascii="Garamond" w:hAnsi="Garamond"/>
        </w:rPr>
        <w:t xml:space="preserve">es this passage inform our understanding of our relationship and responsibility toward a watching world? </w:t>
      </w:r>
    </w:p>
    <w:p w14:paraId="7A4CF38D" w14:textId="795868EB"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>Respond</w:t>
      </w:r>
    </w:p>
    <w:p w14:paraId="4FBE0232" w14:textId="3F7D765A" w:rsidR="00E04131" w:rsidRDefault="00D62D6E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As men, how do </w:t>
      </w:r>
      <w:r w:rsidR="00BD77C4">
        <w:rPr>
          <w:rFonts w:ascii="Garamond" w:hAnsi="Garamond"/>
        </w:rPr>
        <w:t>you</w:t>
      </w:r>
      <w:r>
        <w:rPr>
          <w:rFonts w:ascii="Garamond" w:hAnsi="Garamond"/>
        </w:rPr>
        <w:t xml:space="preserve"> approach </w:t>
      </w:r>
      <w:r w:rsidR="00BD77C4">
        <w:rPr>
          <w:rFonts w:ascii="Garamond" w:hAnsi="Garamond"/>
        </w:rPr>
        <w:t>y</w:t>
      </w:r>
      <w:r>
        <w:rPr>
          <w:rFonts w:ascii="Garamond" w:hAnsi="Garamond"/>
        </w:rPr>
        <w:t>our labors? What are some temptations that Paul’s exhortation helps us to avoid?</w:t>
      </w:r>
    </w:p>
    <w:p w14:paraId="0AE6EBAD" w14:textId="119DD23A" w:rsidR="00E04131" w:rsidRDefault="00BD77C4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es “a quiet life” of “attending to your own business” look like in 2022?</w:t>
      </w:r>
    </w:p>
    <w:p w14:paraId="668F5AD1" w14:textId="2F937264" w:rsidR="00BD32FC" w:rsidRDefault="0016269E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Other areas of personal application from these verses?</w:t>
      </w:r>
    </w:p>
    <w:p w14:paraId="5F6EF85E" w14:textId="5B8DC823" w:rsidR="006D32E8" w:rsidRPr="00AF4A85" w:rsidRDefault="00526148" w:rsidP="00AF4A85">
      <w:pPr>
        <w:spacing w:after="240"/>
        <w:rPr>
          <w:rFonts w:ascii="Garamond" w:hAnsi="Garamond"/>
        </w:rPr>
      </w:pPr>
      <w:r w:rsidRPr="00AF4A85">
        <w:rPr>
          <w:rFonts w:ascii="Garamond" w:hAnsi="Garamond"/>
        </w:rPr>
        <w:t xml:space="preserve"> </w:t>
      </w:r>
    </w:p>
    <w:sectPr w:rsidR="006D32E8" w:rsidRPr="00AF4A85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E8F6B" w14:textId="77777777" w:rsidR="00541F44" w:rsidRDefault="00541F44" w:rsidP="00C07A5C">
      <w:r>
        <w:separator/>
      </w:r>
    </w:p>
  </w:endnote>
  <w:endnote w:type="continuationSeparator" w:id="0">
    <w:p w14:paraId="07D71B82" w14:textId="77777777" w:rsidR="00541F44" w:rsidRDefault="00541F44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BAB3A" w14:textId="77777777" w:rsidR="00541F44" w:rsidRDefault="00541F44" w:rsidP="00C07A5C">
      <w:r>
        <w:separator/>
      </w:r>
    </w:p>
  </w:footnote>
  <w:footnote w:type="continuationSeparator" w:id="0">
    <w:p w14:paraId="4ADD6396" w14:textId="77777777" w:rsidR="00541F44" w:rsidRDefault="00541F44" w:rsidP="00C07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492E" w14:textId="0744FFBA" w:rsidR="000650F1" w:rsidRPr="00C07A5C" w:rsidRDefault="00EB2E93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January</w:t>
    </w:r>
    <w:r w:rsidR="00AF4A85">
      <w:rPr>
        <w:rFonts w:ascii="Bell MT" w:hAnsi="Bell MT"/>
        <w:sz w:val="16"/>
        <w:szCs w:val="16"/>
      </w:rPr>
      <w:t xml:space="preserve"> </w:t>
    </w:r>
    <w:r>
      <w:rPr>
        <w:rFonts w:ascii="Bell MT" w:hAnsi="Bell MT"/>
        <w:sz w:val="16"/>
        <w:szCs w:val="16"/>
      </w:rPr>
      <w:t>18</w:t>
    </w:r>
    <w:r w:rsidR="00211F06">
      <w:rPr>
        <w:rFonts w:ascii="Bell MT" w:hAnsi="Bell MT"/>
        <w:sz w:val="16"/>
        <w:szCs w:val="16"/>
      </w:rPr>
      <w:t>, 202</w:t>
    </w:r>
    <w:r>
      <w:rPr>
        <w:rFonts w:ascii="Bell MT" w:hAnsi="Bell MT"/>
        <w:sz w:val="16"/>
        <w:szCs w:val="16"/>
      </w:rPr>
      <w:t>2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14:paraId="577D4460" w14:textId="77777777"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DF16EC4E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wUAe2TCQiwAAAA="/>
  </w:docVars>
  <w:rsids>
    <w:rsidRoot w:val="00C07A5C"/>
    <w:rsid w:val="00011292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35D7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10A6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6269E"/>
    <w:rsid w:val="00165CE4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1781B"/>
    <w:rsid w:val="00225CFA"/>
    <w:rsid w:val="0022628B"/>
    <w:rsid w:val="002301B2"/>
    <w:rsid w:val="00231334"/>
    <w:rsid w:val="00233B83"/>
    <w:rsid w:val="002353B6"/>
    <w:rsid w:val="0023679E"/>
    <w:rsid w:val="00237062"/>
    <w:rsid w:val="0023796F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0896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2A0A"/>
    <w:rsid w:val="003F2FCD"/>
    <w:rsid w:val="003F53DA"/>
    <w:rsid w:val="004016F0"/>
    <w:rsid w:val="00413293"/>
    <w:rsid w:val="0042388A"/>
    <w:rsid w:val="00425D0B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A5BF4"/>
    <w:rsid w:val="004C3F20"/>
    <w:rsid w:val="004C3F52"/>
    <w:rsid w:val="004D0A57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1F44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B556C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0A75"/>
    <w:rsid w:val="00624A74"/>
    <w:rsid w:val="006315A3"/>
    <w:rsid w:val="00635E51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C4D3B"/>
    <w:rsid w:val="006D32E8"/>
    <w:rsid w:val="006D3CC8"/>
    <w:rsid w:val="006D47B7"/>
    <w:rsid w:val="006D7435"/>
    <w:rsid w:val="006E7130"/>
    <w:rsid w:val="006F196D"/>
    <w:rsid w:val="0070280A"/>
    <w:rsid w:val="00705182"/>
    <w:rsid w:val="00712288"/>
    <w:rsid w:val="007149EA"/>
    <w:rsid w:val="00715F07"/>
    <w:rsid w:val="00726426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7F5B04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4502"/>
    <w:rsid w:val="00A36165"/>
    <w:rsid w:val="00A43AF8"/>
    <w:rsid w:val="00A440FA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B387D"/>
    <w:rsid w:val="00AC38AB"/>
    <w:rsid w:val="00AD0C74"/>
    <w:rsid w:val="00AD1178"/>
    <w:rsid w:val="00AD4A69"/>
    <w:rsid w:val="00AE46F2"/>
    <w:rsid w:val="00AE683F"/>
    <w:rsid w:val="00AF1BFA"/>
    <w:rsid w:val="00AF20EB"/>
    <w:rsid w:val="00AF4A85"/>
    <w:rsid w:val="00B00C8A"/>
    <w:rsid w:val="00B00CEA"/>
    <w:rsid w:val="00B06DFD"/>
    <w:rsid w:val="00B11402"/>
    <w:rsid w:val="00B11E10"/>
    <w:rsid w:val="00B1669C"/>
    <w:rsid w:val="00B16B58"/>
    <w:rsid w:val="00B22529"/>
    <w:rsid w:val="00B23A60"/>
    <w:rsid w:val="00B2446F"/>
    <w:rsid w:val="00B25D47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97505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2FC"/>
    <w:rsid w:val="00BD382D"/>
    <w:rsid w:val="00BD3D6F"/>
    <w:rsid w:val="00BD77C4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5109"/>
    <w:rsid w:val="00CF7274"/>
    <w:rsid w:val="00D0189B"/>
    <w:rsid w:val="00D05B1B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2D6E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2EC5"/>
    <w:rsid w:val="00DF47E1"/>
    <w:rsid w:val="00DF58BD"/>
    <w:rsid w:val="00DF5B59"/>
    <w:rsid w:val="00DF699E"/>
    <w:rsid w:val="00E0089B"/>
    <w:rsid w:val="00E04131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30A"/>
    <w:rsid w:val="00E557D7"/>
    <w:rsid w:val="00E55DBA"/>
    <w:rsid w:val="00E65324"/>
    <w:rsid w:val="00E70430"/>
    <w:rsid w:val="00E8036F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4CB"/>
    <w:rsid w:val="00EA5521"/>
    <w:rsid w:val="00EB03FF"/>
    <w:rsid w:val="00EB2E93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72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BB07BFA-860B-4DC9-818B-14AF443F9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Myral Watson</cp:lastModifiedBy>
  <cp:revision>20</cp:revision>
  <cp:lastPrinted>2021-06-29T02:48:00Z</cp:lastPrinted>
  <dcterms:created xsi:type="dcterms:W3CDTF">2021-07-27T05:07:00Z</dcterms:created>
  <dcterms:modified xsi:type="dcterms:W3CDTF">2022-01-18T04:06:00Z</dcterms:modified>
</cp:coreProperties>
</file>